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9C67FC" w14:textId="77777777" w:rsidR="00A53FD7" w:rsidRPr="007F4779" w:rsidRDefault="00AD2D41">
      <w:pPr>
        <w:rPr>
          <w:u w:val="single"/>
        </w:rPr>
      </w:pPr>
      <w:r w:rsidRPr="007F4779">
        <w:rPr>
          <w:u w:val="single"/>
        </w:rPr>
        <w:t>Aim:</w:t>
      </w:r>
    </w:p>
    <w:p w14:paraId="1B4E1593" w14:textId="77777777" w:rsidR="00AD2D41" w:rsidRDefault="00AD2D41">
      <w:r>
        <w:t xml:space="preserve">To compare how high different balls will travel. </w:t>
      </w:r>
    </w:p>
    <w:p w14:paraId="1D9E78E1" w14:textId="77777777" w:rsidR="007F4779" w:rsidRDefault="007F4779"/>
    <w:p w14:paraId="6390065C" w14:textId="77777777" w:rsidR="007F4779" w:rsidRDefault="00AD2D41">
      <w:r w:rsidRPr="007F4779">
        <w:rPr>
          <w:u w:val="single"/>
        </w:rPr>
        <w:t>Independent</w:t>
      </w:r>
      <w:r w:rsidR="007F4779">
        <w:rPr>
          <w:u w:val="single"/>
        </w:rPr>
        <w:t xml:space="preserve"> variables</w:t>
      </w:r>
      <w:r w:rsidRPr="007F4779">
        <w:rPr>
          <w:u w:val="single"/>
        </w:rPr>
        <w:t>:</w:t>
      </w:r>
      <w:r>
        <w:t xml:space="preserve"> </w:t>
      </w:r>
    </w:p>
    <w:p w14:paraId="2750E139" w14:textId="77777777" w:rsidR="00AD2D41" w:rsidRDefault="00AD2D41">
      <w:r>
        <w:t>the type of ball</w:t>
      </w:r>
    </w:p>
    <w:p w14:paraId="64DD0D77" w14:textId="77777777" w:rsidR="007F4779" w:rsidRDefault="007F4779">
      <w:pPr>
        <w:rPr>
          <w:u w:val="single"/>
        </w:rPr>
      </w:pPr>
    </w:p>
    <w:p w14:paraId="0F5A6C32" w14:textId="77777777" w:rsidR="00AD2D41" w:rsidRPr="007F4779" w:rsidRDefault="00AD2D41">
      <w:pPr>
        <w:rPr>
          <w:u w:val="single"/>
        </w:rPr>
      </w:pPr>
      <w:r w:rsidRPr="007F4779">
        <w:rPr>
          <w:u w:val="single"/>
        </w:rPr>
        <w:t>Dependent</w:t>
      </w:r>
      <w:r w:rsidR="007F4779">
        <w:rPr>
          <w:u w:val="single"/>
        </w:rPr>
        <w:t xml:space="preserve"> variables</w:t>
      </w:r>
      <w:r w:rsidRPr="007F4779">
        <w:rPr>
          <w:u w:val="single"/>
        </w:rPr>
        <w:t xml:space="preserve">: </w:t>
      </w:r>
    </w:p>
    <w:p w14:paraId="1AF5651A" w14:textId="77777777" w:rsidR="00AD2D41" w:rsidRDefault="00AD2D41">
      <w:r>
        <w:t>distance travelled (time)</w:t>
      </w:r>
    </w:p>
    <w:p w14:paraId="53344CFE" w14:textId="77777777" w:rsidR="007F4779" w:rsidRDefault="007F4779">
      <w:pPr>
        <w:rPr>
          <w:u w:val="single"/>
        </w:rPr>
      </w:pPr>
    </w:p>
    <w:p w14:paraId="187A8F1B" w14:textId="77777777" w:rsidR="00AD2D41" w:rsidRPr="007F4779" w:rsidRDefault="00AD2D41">
      <w:pPr>
        <w:rPr>
          <w:u w:val="single"/>
        </w:rPr>
      </w:pPr>
      <w:r w:rsidRPr="007F4779">
        <w:rPr>
          <w:u w:val="single"/>
        </w:rPr>
        <w:t>Controlled</w:t>
      </w:r>
      <w:r w:rsidR="007F4779">
        <w:rPr>
          <w:u w:val="single"/>
        </w:rPr>
        <w:t xml:space="preserve"> variables</w:t>
      </w:r>
      <w:r w:rsidRPr="007F4779">
        <w:rPr>
          <w:u w:val="single"/>
        </w:rPr>
        <w:t>:</w:t>
      </w:r>
    </w:p>
    <w:p w14:paraId="30D0C8B0" w14:textId="77777777" w:rsidR="00AD2D41" w:rsidRDefault="00AD2D41">
      <w:r>
        <w:t xml:space="preserve"> the force applied and the acceleration</w:t>
      </w:r>
    </w:p>
    <w:p w14:paraId="54AFE586" w14:textId="77777777" w:rsidR="00AD2D41" w:rsidRDefault="00AD2D41"/>
    <w:p w14:paraId="7B051A7F" w14:textId="77777777" w:rsidR="00AD2D41" w:rsidRPr="007F4779" w:rsidRDefault="00AD2D41">
      <w:pPr>
        <w:rPr>
          <w:u w:val="single"/>
        </w:rPr>
      </w:pPr>
      <w:r w:rsidRPr="007F4779">
        <w:rPr>
          <w:u w:val="single"/>
        </w:rPr>
        <w:t>Hypothesis:</w:t>
      </w:r>
    </w:p>
    <w:p w14:paraId="0DD66BA8" w14:textId="14D4B0F1" w:rsidR="00AD2D41" w:rsidRDefault="00AD2D41">
      <w:r>
        <w:t>The heavier</w:t>
      </w:r>
      <w:r w:rsidR="0003434E">
        <w:t xml:space="preserve"> and smaller</w:t>
      </w:r>
      <w:r>
        <w:t xml:space="preserve"> the ball the further it will travel</w:t>
      </w:r>
    </w:p>
    <w:p w14:paraId="75ECC6B2" w14:textId="77777777" w:rsidR="00AD2D41" w:rsidRDefault="00AD2D41"/>
    <w:p w14:paraId="178FA37C" w14:textId="77777777" w:rsidR="00AD2D41" w:rsidRPr="007F4779" w:rsidRDefault="00AD2D41">
      <w:pPr>
        <w:rPr>
          <w:u w:val="single"/>
        </w:rPr>
      </w:pPr>
      <w:r w:rsidRPr="007F4779">
        <w:rPr>
          <w:u w:val="single"/>
        </w:rPr>
        <w:t>Equipment:</w:t>
      </w:r>
    </w:p>
    <w:p w14:paraId="7C7F9998" w14:textId="77777777" w:rsidR="00AD2D41" w:rsidRDefault="00AD2D41">
      <w:r>
        <w:t xml:space="preserve">Stopwatch, golf ball, ping pong ball, tennis ball, bouncy ball, basketball, ruler </w:t>
      </w:r>
    </w:p>
    <w:p w14:paraId="46345C59" w14:textId="77777777" w:rsidR="00AD2D41" w:rsidRDefault="00AD2D41"/>
    <w:p w14:paraId="61C78D2F" w14:textId="77777777" w:rsidR="00AD2D41" w:rsidRPr="007F4779" w:rsidRDefault="00AD2D41">
      <w:pPr>
        <w:rPr>
          <w:u w:val="single"/>
        </w:rPr>
      </w:pPr>
      <w:r w:rsidRPr="007F4779">
        <w:rPr>
          <w:u w:val="single"/>
        </w:rPr>
        <w:t>Risks</w:t>
      </w:r>
      <w:r w:rsidR="007F4779" w:rsidRPr="007F4779">
        <w:rPr>
          <w:u w:val="single"/>
        </w:rPr>
        <w:t xml:space="preserve"> and management</w:t>
      </w:r>
    </w:p>
    <w:tbl>
      <w:tblPr>
        <w:tblStyle w:val="TableGrid"/>
        <w:tblW w:w="0" w:type="auto"/>
        <w:tblLook w:val="04A0" w:firstRow="1" w:lastRow="0" w:firstColumn="1" w:lastColumn="0" w:noHBand="0" w:noVBand="1"/>
      </w:tblPr>
      <w:tblGrid>
        <w:gridCol w:w="4508"/>
        <w:gridCol w:w="4508"/>
      </w:tblGrid>
      <w:tr w:rsidR="00AD2D41" w14:paraId="65BAFFE7" w14:textId="77777777" w:rsidTr="00AD2D41">
        <w:tc>
          <w:tcPr>
            <w:tcW w:w="4508" w:type="dxa"/>
          </w:tcPr>
          <w:p w14:paraId="3F802F86" w14:textId="2B17969D" w:rsidR="00AD2D41" w:rsidRDefault="0003434E">
            <w:r>
              <w:t>What’s</w:t>
            </w:r>
            <w:r w:rsidR="00AD2D41">
              <w:t xml:space="preserve"> the risks in doing this investigation?</w:t>
            </w:r>
          </w:p>
        </w:tc>
        <w:tc>
          <w:tcPr>
            <w:tcW w:w="4508" w:type="dxa"/>
          </w:tcPr>
          <w:p w14:paraId="33ABED4A" w14:textId="77777777" w:rsidR="00AD2D41" w:rsidRDefault="00AD2D41">
            <w:r>
              <w:t>Management:</w:t>
            </w:r>
          </w:p>
        </w:tc>
      </w:tr>
      <w:tr w:rsidR="00AD2D41" w14:paraId="71DAE9A6" w14:textId="77777777" w:rsidTr="00AD2D41">
        <w:tc>
          <w:tcPr>
            <w:tcW w:w="4508" w:type="dxa"/>
          </w:tcPr>
          <w:p w14:paraId="51F840D2" w14:textId="77777777" w:rsidR="00AD2D41" w:rsidRDefault="00AD2D41">
            <w:r>
              <w:t>The ball might hit someone</w:t>
            </w:r>
          </w:p>
        </w:tc>
        <w:tc>
          <w:tcPr>
            <w:tcW w:w="4508" w:type="dxa"/>
          </w:tcPr>
          <w:p w14:paraId="3BDB9474" w14:textId="77777777" w:rsidR="00AD2D41" w:rsidRDefault="00AD2D41">
            <w:r>
              <w:t>Staying far enough from each group and being careful when throwing it</w:t>
            </w:r>
          </w:p>
        </w:tc>
      </w:tr>
      <w:tr w:rsidR="00AD2D41" w14:paraId="107BF728" w14:textId="77777777" w:rsidTr="00AD2D41">
        <w:tc>
          <w:tcPr>
            <w:tcW w:w="4508" w:type="dxa"/>
          </w:tcPr>
          <w:p w14:paraId="76427864" w14:textId="77777777" w:rsidR="00AD2D41" w:rsidRDefault="00D40FAB">
            <w:r>
              <w:t>Losing</w:t>
            </w:r>
            <w:r w:rsidR="00AD2D41">
              <w:t xml:space="preserve"> the ball</w:t>
            </w:r>
            <w:r>
              <w:t xml:space="preserve"> or damaging a building</w:t>
            </w:r>
          </w:p>
        </w:tc>
        <w:tc>
          <w:tcPr>
            <w:tcW w:w="4508" w:type="dxa"/>
          </w:tcPr>
          <w:p w14:paraId="6F119487" w14:textId="77777777" w:rsidR="00AD2D41" w:rsidRDefault="00D40FAB">
            <w:r>
              <w:t>Throwing the ball in a clear area, away from building</w:t>
            </w:r>
          </w:p>
        </w:tc>
      </w:tr>
      <w:tr w:rsidR="00AD2D41" w14:paraId="670403F8" w14:textId="77777777" w:rsidTr="00AD2D41">
        <w:tc>
          <w:tcPr>
            <w:tcW w:w="4508" w:type="dxa"/>
          </w:tcPr>
          <w:p w14:paraId="7EC57399" w14:textId="77777777" w:rsidR="00AD2D41" w:rsidRDefault="00D40FAB">
            <w:r>
              <w:t>Hurting yourself when throwing and catching</w:t>
            </w:r>
          </w:p>
        </w:tc>
        <w:tc>
          <w:tcPr>
            <w:tcW w:w="4508" w:type="dxa"/>
          </w:tcPr>
          <w:p w14:paraId="77F0AC04" w14:textId="77777777" w:rsidR="00AD2D41" w:rsidRDefault="00D40FAB">
            <w:r>
              <w:t>Stretching before throwing and throw carefully. Instead of catching let it hit the ground</w:t>
            </w:r>
          </w:p>
        </w:tc>
      </w:tr>
    </w:tbl>
    <w:p w14:paraId="20193E4D" w14:textId="77777777" w:rsidR="007F4779" w:rsidRDefault="007F4779">
      <w:pPr>
        <w:rPr>
          <w:u w:val="single"/>
        </w:rPr>
      </w:pPr>
    </w:p>
    <w:p w14:paraId="0377D775" w14:textId="77777777" w:rsidR="00D40FAB" w:rsidRPr="007F4779" w:rsidRDefault="00D40FAB">
      <w:pPr>
        <w:rPr>
          <w:u w:val="single"/>
        </w:rPr>
      </w:pPr>
      <w:r w:rsidRPr="007F4779">
        <w:rPr>
          <w:u w:val="single"/>
        </w:rPr>
        <w:t>Method:</w:t>
      </w:r>
    </w:p>
    <w:p w14:paraId="279161EC" w14:textId="77777777" w:rsidR="00D40FAB" w:rsidRDefault="00D40FAB">
      <w:r>
        <w:t>Throw balls as high as we can and see how long it takes to reach initial position</w:t>
      </w:r>
    </w:p>
    <w:p w14:paraId="0F6659FA" w14:textId="77777777" w:rsidR="00D40FAB" w:rsidRPr="007F4779" w:rsidRDefault="00D40FAB">
      <w:pPr>
        <w:rPr>
          <w:u w:val="single"/>
        </w:rPr>
      </w:pPr>
      <w:r w:rsidRPr="007F4779">
        <w:rPr>
          <w:u w:val="single"/>
        </w:rPr>
        <w:t>Results:</w:t>
      </w:r>
    </w:p>
    <w:p w14:paraId="64968AFC" w14:textId="77777777" w:rsidR="00D40FAB" w:rsidRDefault="00D40FAB">
      <w:r>
        <w:t>Later</w:t>
      </w:r>
    </w:p>
    <w:p w14:paraId="7E5EC41A" w14:textId="77777777" w:rsidR="007F4779" w:rsidRPr="007F4779" w:rsidRDefault="007F4779">
      <w:pPr>
        <w:rPr>
          <w:u w:val="single"/>
        </w:rPr>
      </w:pPr>
      <w:r w:rsidRPr="007F4779">
        <w:rPr>
          <w:u w:val="single"/>
        </w:rPr>
        <w:t>Analysis of results:</w:t>
      </w:r>
    </w:p>
    <w:p w14:paraId="1496227E" w14:textId="77777777" w:rsidR="007F4779" w:rsidRDefault="007F4779">
      <w:r>
        <w:t xml:space="preserve">The calculated height is in our table of results, additionally there were many uncertainties in our experiment with calculation of time and weight. </w:t>
      </w:r>
    </w:p>
    <w:p w14:paraId="5EB5F7CA" w14:textId="77777777" w:rsidR="007F4779" w:rsidRDefault="007F4779"/>
    <w:p w14:paraId="05EFED2F" w14:textId="77777777" w:rsidR="007F4779" w:rsidRDefault="007F4779"/>
    <w:p w14:paraId="606ACDA8" w14:textId="77777777" w:rsidR="00D40FAB" w:rsidRPr="007F4779" w:rsidRDefault="00D40FAB">
      <w:pPr>
        <w:rPr>
          <w:u w:val="single"/>
        </w:rPr>
      </w:pPr>
      <w:r w:rsidRPr="007F4779">
        <w:rPr>
          <w:u w:val="single"/>
        </w:rPr>
        <w:t>Discussion:</w:t>
      </w:r>
      <w:r w:rsidR="0069075D" w:rsidRPr="007F4779">
        <w:rPr>
          <w:u w:val="single"/>
        </w:rPr>
        <w:t xml:space="preserve"> </w:t>
      </w:r>
    </w:p>
    <w:p w14:paraId="7C609EF6" w14:textId="13B9F718" w:rsidR="009D4118" w:rsidRDefault="009D4118">
      <w:r>
        <w:t xml:space="preserve">The </w:t>
      </w:r>
      <w:r w:rsidR="0003434E">
        <w:t>denser</w:t>
      </w:r>
      <w:r>
        <w:t xml:space="preserve"> the type of ball was, the further it travelled. As we can see with the quite large difference between the ping pong ball and golf ball even though they were the same size. None of the balls reached the same height. However, the tennis and the golf ball were 0.1 metre off each other. This is due to being less drag on the ball allowing it to go further. Initially it was quite hard to throw the ball vertically up due to heavy wind. Also, it was difficult to throw each ball with the same force and we combatted that with throwing the ball as hard as we could each time. Another difficulty was the constrained space we had, this gave us less space to work with and brought up safety issues. Instead, we should either go to a closed off large space that will combat wind or go to a large area when it isn’t windy. This helps dramatically. Additionally, we should most likely use machinery to record time and throw the balls with equal force. This will result in more accurate timing and more precise results. </w:t>
      </w:r>
    </w:p>
    <w:p w14:paraId="21BF4A04" w14:textId="77777777" w:rsidR="00D40FAB" w:rsidRDefault="00D40FAB"/>
    <w:p w14:paraId="42873EAA" w14:textId="77777777" w:rsidR="00D40FAB" w:rsidRPr="007F4779" w:rsidRDefault="00D40FAB">
      <w:pPr>
        <w:rPr>
          <w:u w:val="single"/>
        </w:rPr>
      </w:pPr>
      <w:r w:rsidRPr="007F4779">
        <w:rPr>
          <w:u w:val="single"/>
        </w:rPr>
        <w:t>C</w:t>
      </w:r>
      <w:r w:rsidR="009D4118" w:rsidRPr="007F4779">
        <w:rPr>
          <w:u w:val="single"/>
        </w:rPr>
        <w:t>onclusion:</w:t>
      </w:r>
    </w:p>
    <w:p w14:paraId="2EA244E9" w14:textId="77777777" w:rsidR="0003434E" w:rsidRDefault="009D4118">
      <w:r>
        <w:t xml:space="preserve">The Golf ball travelled the furthest with the tennis ball second, followed by the basketball, then bouncy ball next and last was the ping pong. This proved our hypothesis and satisfied our aim. The implications of these results can help us determine the type of ball we should use for different scenarios. EG, a golf ball is very </w:t>
      </w:r>
      <w:r w:rsidR="0003434E">
        <w:t>dense</w:t>
      </w:r>
      <w:r>
        <w:t xml:space="preserve"> due to it needing to travel far and high, however, a ping pong ball is softer due to it </w:t>
      </w:r>
      <w:r w:rsidR="007F4779">
        <w:t>not having to travel far.</w:t>
      </w:r>
    </w:p>
    <w:tbl>
      <w:tblPr>
        <w:tblStyle w:val="TableGrid"/>
        <w:tblW w:w="0" w:type="auto"/>
        <w:tblLook w:val="04A0" w:firstRow="1" w:lastRow="0" w:firstColumn="1" w:lastColumn="0" w:noHBand="0" w:noVBand="1"/>
      </w:tblPr>
      <w:tblGrid>
        <w:gridCol w:w="1803"/>
        <w:gridCol w:w="1803"/>
        <w:gridCol w:w="1803"/>
        <w:gridCol w:w="1803"/>
      </w:tblGrid>
      <w:tr w:rsidR="0003434E" w14:paraId="6B633D6F" w14:textId="77777777" w:rsidTr="0071109C">
        <w:tc>
          <w:tcPr>
            <w:tcW w:w="1803" w:type="dxa"/>
          </w:tcPr>
          <w:p w14:paraId="223A6108" w14:textId="77777777" w:rsidR="0003434E" w:rsidRPr="009D2DB2" w:rsidRDefault="0003434E" w:rsidP="0071109C">
            <w:pPr>
              <w:rPr>
                <w:u w:val="single"/>
              </w:rPr>
            </w:pPr>
            <w:r w:rsidRPr="009D2DB2">
              <w:rPr>
                <w:u w:val="single"/>
              </w:rPr>
              <w:t>Results</w:t>
            </w:r>
          </w:p>
        </w:tc>
        <w:tc>
          <w:tcPr>
            <w:tcW w:w="1803" w:type="dxa"/>
          </w:tcPr>
          <w:p w14:paraId="34A94733" w14:textId="77777777" w:rsidR="0003434E" w:rsidRDefault="0003434E" w:rsidP="0071109C">
            <w:r>
              <w:t>Trials</w:t>
            </w:r>
          </w:p>
        </w:tc>
        <w:tc>
          <w:tcPr>
            <w:tcW w:w="1803" w:type="dxa"/>
          </w:tcPr>
          <w:p w14:paraId="5D1D3A74" w14:textId="77777777" w:rsidR="0003434E" w:rsidRDefault="0003434E" w:rsidP="0071109C">
            <w:r>
              <w:t>Mass</w:t>
            </w:r>
          </w:p>
        </w:tc>
        <w:tc>
          <w:tcPr>
            <w:tcW w:w="1803" w:type="dxa"/>
          </w:tcPr>
          <w:p w14:paraId="4558668E" w14:textId="77777777" w:rsidR="0003434E" w:rsidRDefault="0003434E" w:rsidP="0071109C">
            <w:r>
              <w:t>Distance</w:t>
            </w:r>
          </w:p>
        </w:tc>
      </w:tr>
      <w:tr w:rsidR="0003434E" w14:paraId="6E18189F" w14:textId="77777777" w:rsidTr="0071109C">
        <w:tc>
          <w:tcPr>
            <w:tcW w:w="1803" w:type="dxa"/>
          </w:tcPr>
          <w:p w14:paraId="5938C216" w14:textId="77777777" w:rsidR="0003434E" w:rsidRDefault="0003434E" w:rsidP="0071109C">
            <w:r>
              <w:t>Golf</w:t>
            </w:r>
          </w:p>
        </w:tc>
        <w:tc>
          <w:tcPr>
            <w:tcW w:w="1803" w:type="dxa"/>
          </w:tcPr>
          <w:p w14:paraId="717A9C15" w14:textId="77777777" w:rsidR="0003434E" w:rsidRDefault="0003434E" w:rsidP="0003434E">
            <w:pPr>
              <w:pStyle w:val="ListParagraph"/>
              <w:numPr>
                <w:ilvl w:val="0"/>
                <w:numId w:val="1"/>
              </w:numPr>
            </w:pPr>
            <w:r>
              <w:t xml:space="preserve">2.88 </w:t>
            </w:r>
          </w:p>
        </w:tc>
        <w:tc>
          <w:tcPr>
            <w:tcW w:w="1803" w:type="dxa"/>
          </w:tcPr>
          <w:p w14:paraId="07C2C685" w14:textId="77777777" w:rsidR="0003434E" w:rsidRDefault="0003434E" w:rsidP="0071109C">
            <w:r>
              <w:t>45.8 g</w:t>
            </w:r>
          </w:p>
        </w:tc>
        <w:tc>
          <w:tcPr>
            <w:tcW w:w="1803" w:type="dxa"/>
          </w:tcPr>
          <w:p w14:paraId="56469D94" w14:textId="77777777" w:rsidR="0003434E" w:rsidRDefault="0003434E" w:rsidP="0071109C">
            <w:r>
              <w:t>10.8 m</w:t>
            </w:r>
          </w:p>
        </w:tc>
      </w:tr>
      <w:tr w:rsidR="0003434E" w14:paraId="60396FB1" w14:textId="77777777" w:rsidTr="0071109C">
        <w:tc>
          <w:tcPr>
            <w:tcW w:w="1803" w:type="dxa"/>
          </w:tcPr>
          <w:p w14:paraId="2D756E25" w14:textId="77777777" w:rsidR="0003434E" w:rsidRDefault="0003434E" w:rsidP="0071109C"/>
        </w:tc>
        <w:tc>
          <w:tcPr>
            <w:tcW w:w="1803" w:type="dxa"/>
          </w:tcPr>
          <w:p w14:paraId="0D0F47F4" w14:textId="77777777" w:rsidR="0003434E" w:rsidRDefault="0003434E" w:rsidP="0003434E">
            <w:pPr>
              <w:pStyle w:val="ListParagraph"/>
              <w:numPr>
                <w:ilvl w:val="0"/>
                <w:numId w:val="1"/>
              </w:numPr>
            </w:pPr>
            <w:r>
              <w:t>3.07</w:t>
            </w:r>
          </w:p>
        </w:tc>
        <w:tc>
          <w:tcPr>
            <w:tcW w:w="1803" w:type="dxa"/>
          </w:tcPr>
          <w:p w14:paraId="1E480C32" w14:textId="77777777" w:rsidR="0003434E" w:rsidRDefault="0003434E" w:rsidP="0071109C"/>
        </w:tc>
        <w:tc>
          <w:tcPr>
            <w:tcW w:w="1803" w:type="dxa"/>
          </w:tcPr>
          <w:p w14:paraId="4D08A89D" w14:textId="77777777" w:rsidR="0003434E" w:rsidRDefault="0003434E" w:rsidP="0071109C"/>
        </w:tc>
      </w:tr>
      <w:tr w:rsidR="0003434E" w14:paraId="002054DF" w14:textId="77777777" w:rsidTr="0071109C">
        <w:tc>
          <w:tcPr>
            <w:tcW w:w="1803" w:type="dxa"/>
          </w:tcPr>
          <w:p w14:paraId="167EBF48" w14:textId="77777777" w:rsidR="0003434E" w:rsidRDefault="0003434E" w:rsidP="0071109C"/>
        </w:tc>
        <w:tc>
          <w:tcPr>
            <w:tcW w:w="1803" w:type="dxa"/>
          </w:tcPr>
          <w:p w14:paraId="177CE8CD" w14:textId="77777777" w:rsidR="0003434E" w:rsidRDefault="0003434E" w:rsidP="0003434E">
            <w:pPr>
              <w:pStyle w:val="ListParagraph"/>
              <w:numPr>
                <w:ilvl w:val="0"/>
                <w:numId w:val="1"/>
              </w:numPr>
            </w:pPr>
            <w:r>
              <w:t xml:space="preserve">2.97 </w:t>
            </w:r>
          </w:p>
        </w:tc>
        <w:tc>
          <w:tcPr>
            <w:tcW w:w="1803" w:type="dxa"/>
          </w:tcPr>
          <w:p w14:paraId="2DFBCA6E" w14:textId="77777777" w:rsidR="0003434E" w:rsidRDefault="0003434E" w:rsidP="0071109C"/>
        </w:tc>
        <w:tc>
          <w:tcPr>
            <w:tcW w:w="1803" w:type="dxa"/>
          </w:tcPr>
          <w:p w14:paraId="2F919C27" w14:textId="77777777" w:rsidR="0003434E" w:rsidRDefault="0003434E" w:rsidP="0071109C"/>
        </w:tc>
      </w:tr>
      <w:tr w:rsidR="0003434E" w14:paraId="4A15470A" w14:textId="77777777" w:rsidTr="0071109C">
        <w:tc>
          <w:tcPr>
            <w:tcW w:w="1803" w:type="dxa"/>
          </w:tcPr>
          <w:p w14:paraId="7364942C" w14:textId="77777777" w:rsidR="0003434E" w:rsidRDefault="0003434E" w:rsidP="0071109C"/>
        </w:tc>
        <w:tc>
          <w:tcPr>
            <w:tcW w:w="1803" w:type="dxa"/>
          </w:tcPr>
          <w:p w14:paraId="74955FC8" w14:textId="77777777" w:rsidR="0003434E" w:rsidRDefault="0003434E" w:rsidP="0071109C">
            <w:r>
              <w:t xml:space="preserve">Average/2: 1.485 </w:t>
            </w:r>
          </w:p>
        </w:tc>
        <w:tc>
          <w:tcPr>
            <w:tcW w:w="1803" w:type="dxa"/>
          </w:tcPr>
          <w:p w14:paraId="2188775D" w14:textId="77777777" w:rsidR="0003434E" w:rsidRDefault="0003434E" w:rsidP="0071109C"/>
        </w:tc>
        <w:tc>
          <w:tcPr>
            <w:tcW w:w="1803" w:type="dxa"/>
          </w:tcPr>
          <w:p w14:paraId="0B58006F" w14:textId="77777777" w:rsidR="0003434E" w:rsidRDefault="0003434E" w:rsidP="0071109C"/>
        </w:tc>
      </w:tr>
      <w:tr w:rsidR="0003434E" w14:paraId="45C37339" w14:textId="77777777" w:rsidTr="0071109C">
        <w:tc>
          <w:tcPr>
            <w:tcW w:w="1803" w:type="dxa"/>
          </w:tcPr>
          <w:p w14:paraId="2D5324A0" w14:textId="77777777" w:rsidR="0003434E" w:rsidRDefault="0003434E" w:rsidP="0071109C">
            <w:r>
              <w:t>Ping Pong</w:t>
            </w:r>
          </w:p>
        </w:tc>
        <w:tc>
          <w:tcPr>
            <w:tcW w:w="1803" w:type="dxa"/>
          </w:tcPr>
          <w:p w14:paraId="69B0C75E" w14:textId="77777777" w:rsidR="0003434E" w:rsidRDefault="0003434E" w:rsidP="0003434E">
            <w:pPr>
              <w:pStyle w:val="ListParagraph"/>
              <w:numPr>
                <w:ilvl w:val="0"/>
                <w:numId w:val="2"/>
              </w:numPr>
            </w:pPr>
            <w:r>
              <w:t>2.09</w:t>
            </w:r>
          </w:p>
        </w:tc>
        <w:tc>
          <w:tcPr>
            <w:tcW w:w="1803" w:type="dxa"/>
          </w:tcPr>
          <w:p w14:paraId="3DDD58A9" w14:textId="77777777" w:rsidR="0003434E" w:rsidRDefault="0003434E" w:rsidP="0071109C">
            <w:r>
              <w:t>2.3 g</w:t>
            </w:r>
          </w:p>
        </w:tc>
        <w:tc>
          <w:tcPr>
            <w:tcW w:w="1803" w:type="dxa"/>
          </w:tcPr>
          <w:p w14:paraId="6F9F1A5E" w14:textId="77777777" w:rsidR="0003434E" w:rsidRDefault="0003434E" w:rsidP="0071109C">
            <w:r>
              <w:t>5.45 m</w:t>
            </w:r>
          </w:p>
        </w:tc>
      </w:tr>
      <w:tr w:rsidR="0003434E" w14:paraId="58AD4BF2" w14:textId="77777777" w:rsidTr="0071109C">
        <w:tc>
          <w:tcPr>
            <w:tcW w:w="1803" w:type="dxa"/>
          </w:tcPr>
          <w:p w14:paraId="76281AE9" w14:textId="77777777" w:rsidR="0003434E" w:rsidRDefault="0003434E" w:rsidP="0071109C"/>
        </w:tc>
        <w:tc>
          <w:tcPr>
            <w:tcW w:w="1803" w:type="dxa"/>
          </w:tcPr>
          <w:p w14:paraId="7B9D483D" w14:textId="77777777" w:rsidR="0003434E" w:rsidRDefault="0003434E" w:rsidP="0003434E">
            <w:pPr>
              <w:pStyle w:val="ListParagraph"/>
              <w:numPr>
                <w:ilvl w:val="0"/>
                <w:numId w:val="2"/>
              </w:numPr>
            </w:pPr>
            <w:r>
              <w:t>2.25</w:t>
            </w:r>
          </w:p>
        </w:tc>
        <w:tc>
          <w:tcPr>
            <w:tcW w:w="1803" w:type="dxa"/>
          </w:tcPr>
          <w:p w14:paraId="5BE94611" w14:textId="77777777" w:rsidR="0003434E" w:rsidRDefault="0003434E" w:rsidP="0071109C"/>
        </w:tc>
        <w:tc>
          <w:tcPr>
            <w:tcW w:w="1803" w:type="dxa"/>
          </w:tcPr>
          <w:p w14:paraId="1F31E866" w14:textId="77777777" w:rsidR="0003434E" w:rsidRDefault="0003434E" w:rsidP="0071109C"/>
        </w:tc>
      </w:tr>
      <w:tr w:rsidR="0003434E" w14:paraId="501426A6" w14:textId="77777777" w:rsidTr="0071109C">
        <w:tc>
          <w:tcPr>
            <w:tcW w:w="1803" w:type="dxa"/>
          </w:tcPr>
          <w:p w14:paraId="0B477A47" w14:textId="77777777" w:rsidR="0003434E" w:rsidRDefault="0003434E" w:rsidP="0071109C"/>
        </w:tc>
        <w:tc>
          <w:tcPr>
            <w:tcW w:w="1803" w:type="dxa"/>
          </w:tcPr>
          <w:p w14:paraId="502AB6D4" w14:textId="77777777" w:rsidR="0003434E" w:rsidRDefault="0003434E" w:rsidP="0003434E">
            <w:pPr>
              <w:pStyle w:val="ListParagraph"/>
              <w:numPr>
                <w:ilvl w:val="0"/>
                <w:numId w:val="2"/>
              </w:numPr>
            </w:pPr>
            <w:r>
              <w:t>2.00</w:t>
            </w:r>
          </w:p>
        </w:tc>
        <w:tc>
          <w:tcPr>
            <w:tcW w:w="1803" w:type="dxa"/>
          </w:tcPr>
          <w:p w14:paraId="11B4D655" w14:textId="77777777" w:rsidR="0003434E" w:rsidRDefault="0003434E" w:rsidP="0071109C"/>
        </w:tc>
        <w:tc>
          <w:tcPr>
            <w:tcW w:w="1803" w:type="dxa"/>
          </w:tcPr>
          <w:p w14:paraId="618F4342" w14:textId="77777777" w:rsidR="0003434E" w:rsidRDefault="0003434E" w:rsidP="0071109C"/>
        </w:tc>
      </w:tr>
      <w:tr w:rsidR="0003434E" w14:paraId="455CEA3A" w14:textId="77777777" w:rsidTr="0071109C">
        <w:tc>
          <w:tcPr>
            <w:tcW w:w="1803" w:type="dxa"/>
          </w:tcPr>
          <w:p w14:paraId="301B88D2" w14:textId="77777777" w:rsidR="0003434E" w:rsidRDefault="0003434E" w:rsidP="0071109C"/>
        </w:tc>
        <w:tc>
          <w:tcPr>
            <w:tcW w:w="1803" w:type="dxa"/>
          </w:tcPr>
          <w:p w14:paraId="2B5CA3F3" w14:textId="77777777" w:rsidR="0003434E" w:rsidRDefault="0003434E" w:rsidP="0071109C">
            <w:r>
              <w:t>Average/2: 1.055</w:t>
            </w:r>
          </w:p>
        </w:tc>
        <w:tc>
          <w:tcPr>
            <w:tcW w:w="1803" w:type="dxa"/>
          </w:tcPr>
          <w:p w14:paraId="1C0A7BF1" w14:textId="77777777" w:rsidR="0003434E" w:rsidRDefault="0003434E" w:rsidP="0071109C"/>
        </w:tc>
        <w:tc>
          <w:tcPr>
            <w:tcW w:w="1803" w:type="dxa"/>
          </w:tcPr>
          <w:p w14:paraId="59419E25" w14:textId="77777777" w:rsidR="0003434E" w:rsidRDefault="0003434E" w:rsidP="0071109C"/>
        </w:tc>
      </w:tr>
      <w:tr w:rsidR="0003434E" w14:paraId="7976F705" w14:textId="77777777" w:rsidTr="0071109C">
        <w:tc>
          <w:tcPr>
            <w:tcW w:w="1803" w:type="dxa"/>
          </w:tcPr>
          <w:p w14:paraId="1892856B" w14:textId="77777777" w:rsidR="0003434E" w:rsidRDefault="0003434E" w:rsidP="0071109C">
            <w:r>
              <w:t>Tennis</w:t>
            </w:r>
          </w:p>
        </w:tc>
        <w:tc>
          <w:tcPr>
            <w:tcW w:w="1803" w:type="dxa"/>
          </w:tcPr>
          <w:p w14:paraId="48152540" w14:textId="77777777" w:rsidR="0003434E" w:rsidRDefault="0003434E" w:rsidP="0003434E">
            <w:pPr>
              <w:pStyle w:val="ListParagraph"/>
              <w:numPr>
                <w:ilvl w:val="0"/>
                <w:numId w:val="3"/>
              </w:numPr>
            </w:pPr>
            <w:r>
              <w:t>2.97</w:t>
            </w:r>
          </w:p>
        </w:tc>
        <w:tc>
          <w:tcPr>
            <w:tcW w:w="1803" w:type="dxa"/>
          </w:tcPr>
          <w:p w14:paraId="6E42D7BF" w14:textId="77777777" w:rsidR="0003434E" w:rsidRDefault="0003434E" w:rsidP="0071109C">
            <w:r>
              <w:t>53.9 g</w:t>
            </w:r>
          </w:p>
        </w:tc>
        <w:tc>
          <w:tcPr>
            <w:tcW w:w="1803" w:type="dxa"/>
          </w:tcPr>
          <w:p w14:paraId="155BAFE1" w14:textId="77777777" w:rsidR="0003434E" w:rsidRDefault="0003434E" w:rsidP="0071109C">
            <w:r>
              <w:t>10.7 m</w:t>
            </w:r>
          </w:p>
        </w:tc>
      </w:tr>
      <w:tr w:rsidR="0003434E" w14:paraId="53DCFB0D" w14:textId="77777777" w:rsidTr="0071109C">
        <w:tc>
          <w:tcPr>
            <w:tcW w:w="1803" w:type="dxa"/>
          </w:tcPr>
          <w:p w14:paraId="63EF6211" w14:textId="77777777" w:rsidR="0003434E" w:rsidRDefault="0003434E" w:rsidP="0071109C"/>
        </w:tc>
        <w:tc>
          <w:tcPr>
            <w:tcW w:w="1803" w:type="dxa"/>
          </w:tcPr>
          <w:p w14:paraId="71920BB3" w14:textId="77777777" w:rsidR="0003434E" w:rsidRDefault="0003434E" w:rsidP="0003434E">
            <w:pPr>
              <w:pStyle w:val="ListParagraph"/>
              <w:numPr>
                <w:ilvl w:val="0"/>
                <w:numId w:val="3"/>
              </w:numPr>
            </w:pPr>
            <w:r>
              <w:t>2.94</w:t>
            </w:r>
          </w:p>
        </w:tc>
        <w:tc>
          <w:tcPr>
            <w:tcW w:w="1803" w:type="dxa"/>
          </w:tcPr>
          <w:p w14:paraId="0AD7D6F4" w14:textId="77777777" w:rsidR="0003434E" w:rsidRDefault="0003434E" w:rsidP="0071109C"/>
        </w:tc>
        <w:tc>
          <w:tcPr>
            <w:tcW w:w="1803" w:type="dxa"/>
          </w:tcPr>
          <w:p w14:paraId="155E0B1C" w14:textId="77777777" w:rsidR="0003434E" w:rsidRDefault="0003434E" w:rsidP="0071109C"/>
        </w:tc>
      </w:tr>
      <w:tr w:rsidR="0003434E" w14:paraId="5709AFB6" w14:textId="77777777" w:rsidTr="0071109C">
        <w:tc>
          <w:tcPr>
            <w:tcW w:w="1803" w:type="dxa"/>
          </w:tcPr>
          <w:p w14:paraId="5F97FF4E" w14:textId="77777777" w:rsidR="0003434E" w:rsidRDefault="0003434E" w:rsidP="0071109C"/>
        </w:tc>
        <w:tc>
          <w:tcPr>
            <w:tcW w:w="1803" w:type="dxa"/>
          </w:tcPr>
          <w:p w14:paraId="652A4E84" w14:textId="77777777" w:rsidR="0003434E" w:rsidRDefault="0003434E" w:rsidP="0003434E">
            <w:pPr>
              <w:pStyle w:val="ListParagraph"/>
              <w:numPr>
                <w:ilvl w:val="0"/>
                <w:numId w:val="3"/>
              </w:numPr>
            </w:pPr>
            <w:r>
              <w:t>2.94</w:t>
            </w:r>
          </w:p>
        </w:tc>
        <w:tc>
          <w:tcPr>
            <w:tcW w:w="1803" w:type="dxa"/>
          </w:tcPr>
          <w:p w14:paraId="23130F79" w14:textId="77777777" w:rsidR="0003434E" w:rsidRDefault="0003434E" w:rsidP="0071109C"/>
        </w:tc>
        <w:tc>
          <w:tcPr>
            <w:tcW w:w="1803" w:type="dxa"/>
          </w:tcPr>
          <w:p w14:paraId="2D454F8D" w14:textId="77777777" w:rsidR="0003434E" w:rsidRDefault="0003434E" w:rsidP="0071109C"/>
        </w:tc>
      </w:tr>
      <w:tr w:rsidR="0003434E" w14:paraId="24D55981" w14:textId="77777777" w:rsidTr="0071109C">
        <w:tc>
          <w:tcPr>
            <w:tcW w:w="1803" w:type="dxa"/>
          </w:tcPr>
          <w:p w14:paraId="29A6AAA4" w14:textId="77777777" w:rsidR="0003434E" w:rsidRDefault="0003434E" w:rsidP="0071109C"/>
        </w:tc>
        <w:tc>
          <w:tcPr>
            <w:tcW w:w="1803" w:type="dxa"/>
          </w:tcPr>
          <w:p w14:paraId="79ED2107" w14:textId="77777777" w:rsidR="0003434E" w:rsidRDefault="0003434E" w:rsidP="0071109C">
            <w:r>
              <w:t>Average/2: 1.475</w:t>
            </w:r>
          </w:p>
        </w:tc>
        <w:tc>
          <w:tcPr>
            <w:tcW w:w="1803" w:type="dxa"/>
          </w:tcPr>
          <w:p w14:paraId="19190660" w14:textId="77777777" w:rsidR="0003434E" w:rsidRDefault="0003434E" w:rsidP="0071109C"/>
        </w:tc>
        <w:tc>
          <w:tcPr>
            <w:tcW w:w="1803" w:type="dxa"/>
          </w:tcPr>
          <w:p w14:paraId="70165C07" w14:textId="77777777" w:rsidR="0003434E" w:rsidRDefault="0003434E" w:rsidP="0071109C"/>
        </w:tc>
      </w:tr>
      <w:tr w:rsidR="0003434E" w14:paraId="6B29B494" w14:textId="77777777" w:rsidTr="0071109C">
        <w:tc>
          <w:tcPr>
            <w:tcW w:w="1803" w:type="dxa"/>
          </w:tcPr>
          <w:p w14:paraId="27D75F24" w14:textId="77777777" w:rsidR="0003434E" w:rsidRDefault="0003434E" w:rsidP="0071109C">
            <w:r>
              <w:t xml:space="preserve">Basket ball </w:t>
            </w:r>
          </w:p>
        </w:tc>
        <w:tc>
          <w:tcPr>
            <w:tcW w:w="1803" w:type="dxa"/>
          </w:tcPr>
          <w:p w14:paraId="0C69A12D" w14:textId="77777777" w:rsidR="0003434E" w:rsidRDefault="0003434E" w:rsidP="0003434E">
            <w:pPr>
              <w:pStyle w:val="ListParagraph"/>
              <w:numPr>
                <w:ilvl w:val="0"/>
                <w:numId w:val="4"/>
              </w:numPr>
            </w:pPr>
            <w:r>
              <w:t>2.75</w:t>
            </w:r>
          </w:p>
        </w:tc>
        <w:tc>
          <w:tcPr>
            <w:tcW w:w="1803" w:type="dxa"/>
          </w:tcPr>
          <w:p w14:paraId="4B58FE8F" w14:textId="77777777" w:rsidR="0003434E" w:rsidRDefault="0003434E" w:rsidP="0071109C">
            <w:r>
              <w:t>625 g</w:t>
            </w:r>
          </w:p>
        </w:tc>
        <w:tc>
          <w:tcPr>
            <w:tcW w:w="1803" w:type="dxa"/>
          </w:tcPr>
          <w:p w14:paraId="302A8B2B" w14:textId="77777777" w:rsidR="0003434E" w:rsidRDefault="0003434E" w:rsidP="0071109C">
            <w:r>
              <w:t>9.67 m</w:t>
            </w:r>
          </w:p>
        </w:tc>
      </w:tr>
      <w:tr w:rsidR="0003434E" w14:paraId="47E35BF9" w14:textId="77777777" w:rsidTr="0071109C">
        <w:tc>
          <w:tcPr>
            <w:tcW w:w="1803" w:type="dxa"/>
          </w:tcPr>
          <w:p w14:paraId="3A01884E" w14:textId="77777777" w:rsidR="0003434E" w:rsidRDefault="0003434E" w:rsidP="0071109C"/>
        </w:tc>
        <w:tc>
          <w:tcPr>
            <w:tcW w:w="1803" w:type="dxa"/>
          </w:tcPr>
          <w:p w14:paraId="67D6D999" w14:textId="77777777" w:rsidR="0003434E" w:rsidRDefault="0003434E" w:rsidP="0003434E">
            <w:pPr>
              <w:pStyle w:val="ListParagraph"/>
              <w:numPr>
                <w:ilvl w:val="0"/>
                <w:numId w:val="4"/>
              </w:numPr>
            </w:pPr>
            <w:r>
              <w:t>2.64</w:t>
            </w:r>
          </w:p>
        </w:tc>
        <w:tc>
          <w:tcPr>
            <w:tcW w:w="1803" w:type="dxa"/>
          </w:tcPr>
          <w:p w14:paraId="3866A470" w14:textId="77777777" w:rsidR="0003434E" w:rsidRDefault="0003434E" w:rsidP="0071109C"/>
        </w:tc>
        <w:tc>
          <w:tcPr>
            <w:tcW w:w="1803" w:type="dxa"/>
          </w:tcPr>
          <w:p w14:paraId="54BF3F11" w14:textId="77777777" w:rsidR="0003434E" w:rsidRDefault="0003434E" w:rsidP="0071109C"/>
        </w:tc>
      </w:tr>
      <w:tr w:rsidR="0003434E" w14:paraId="62BA70F7" w14:textId="77777777" w:rsidTr="0071109C">
        <w:tc>
          <w:tcPr>
            <w:tcW w:w="1803" w:type="dxa"/>
          </w:tcPr>
          <w:p w14:paraId="784C2F67" w14:textId="77777777" w:rsidR="0003434E" w:rsidRDefault="0003434E" w:rsidP="0071109C"/>
        </w:tc>
        <w:tc>
          <w:tcPr>
            <w:tcW w:w="1803" w:type="dxa"/>
          </w:tcPr>
          <w:p w14:paraId="1DC37B5B" w14:textId="77777777" w:rsidR="0003434E" w:rsidRDefault="0003434E" w:rsidP="0003434E">
            <w:pPr>
              <w:pStyle w:val="ListParagraph"/>
              <w:numPr>
                <w:ilvl w:val="0"/>
                <w:numId w:val="4"/>
              </w:numPr>
            </w:pPr>
            <w:r>
              <w:t>3.00</w:t>
            </w:r>
          </w:p>
        </w:tc>
        <w:tc>
          <w:tcPr>
            <w:tcW w:w="1803" w:type="dxa"/>
          </w:tcPr>
          <w:p w14:paraId="6F600C20" w14:textId="77777777" w:rsidR="0003434E" w:rsidRDefault="0003434E" w:rsidP="0071109C"/>
        </w:tc>
        <w:tc>
          <w:tcPr>
            <w:tcW w:w="1803" w:type="dxa"/>
          </w:tcPr>
          <w:p w14:paraId="52BE1F0F" w14:textId="77777777" w:rsidR="0003434E" w:rsidRDefault="0003434E" w:rsidP="0071109C"/>
        </w:tc>
      </w:tr>
      <w:tr w:rsidR="0003434E" w14:paraId="3235DFC4" w14:textId="77777777" w:rsidTr="0071109C">
        <w:tc>
          <w:tcPr>
            <w:tcW w:w="1803" w:type="dxa"/>
          </w:tcPr>
          <w:p w14:paraId="258CB0DD" w14:textId="77777777" w:rsidR="0003434E" w:rsidRDefault="0003434E" w:rsidP="0071109C"/>
        </w:tc>
        <w:tc>
          <w:tcPr>
            <w:tcW w:w="1803" w:type="dxa"/>
          </w:tcPr>
          <w:p w14:paraId="2169CECD" w14:textId="77777777" w:rsidR="0003434E" w:rsidRDefault="0003434E" w:rsidP="0071109C">
            <w:r>
              <w:t>Average/2: 1.405</w:t>
            </w:r>
          </w:p>
        </w:tc>
        <w:tc>
          <w:tcPr>
            <w:tcW w:w="1803" w:type="dxa"/>
          </w:tcPr>
          <w:p w14:paraId="732F5102" w14:textId="77777777" w:rsidR="0003434E" w:rsidRDefault="0003434E" w:rsidP="0071109C"/>
        </w:tc>
        <w:tc>
          <w:tcPr>
            <w:tcW w:w="1803" w:type="dxa"/>
          </w:tcPr>
          <w:p w14:paraId="79439EF4" w14:textId="77777777" w:rsidR="0003434E" w:rsidRDefault="0003434E" w:rsidP="0071109C"/>
        </w:tc>
      </w:tr>
      <w:tr w:rsidR="0003434E" w14:paraId="0500732A" w14:textId="77777777" w:rsidTr="0071109C">
        <w:tc>
          <w:tcPr>
            <w:tcW w:w="1803" w:type="dxa"/>
          </w:tcPr>
          <w:p w14:paraId="57D6360C" w14:textId="77777777" w:rsidR="0003434E" w:rsidRDefault="0003434E" w:rsidP="0071109C">
            <w:r>
              <w:t>Bouncy ball</w:t>
            </w:r>
          </w:p>
        </w:tc>
        <w:tc>
          <w:tcPr>
            <w:tcW w:w="1803" w:type="dxa"/>
          </w:tcPr>
          <w:p w14:paraId="4FE44E03" w14:textId="77777777" w:rsidR="0003434E" w:rsidRDefault="0003434E" w:rsidP="0003434E">
            <w:pPr>
              <w:pStyle w:val="ListParagraph"/>
              <w:numPr>
                <w:ilvl w:val="0"/>
                <w:numId w:val="5"/>
              </w:numPr>
            </w:pPr>
            <w:r>
              <w:t>2.32</w:t>
            </w:r>
          </w:p>
        </w:tc>
        <w:tc>
          <w:tcPr>
            <w:tcW w:w="1803" w:type="dxa"/>
          </w:tcPr>
          <w:p w14:paraId="0491B943" w14:textId="77777777" w:rsidR="0003434E" w:rsidRDefault="0003434E" w:rsidP="0071109C">
            <w:r>
              <w:t>90 g</w:t>
            </w:r>
          </w:p>
        </w:tc>
        <w:tc>
          <w:tcPr>
            <w:tcW w:w="1803" w:type="dxa"/>
          </w:tcPr>
          <w:p w14:paraId="657CEF97" w14:textId="77777777" w:rsidR="0003434E" w:rsidRDefault="0003434E" w:rsidP="0071109C">
            <w:r>
              <w:t>6.2 m</w:t>
            </w:r>
          </w:p>
        </w:tc>
      </w:tr>
      <w:tr w:rsidR="0003434E" w14:paraId="0EAFB1E8" w14:textId="77777777" w:rsidTr="0071109C">
        <w:tc>
          <w:tcPr>
            <w:tcW w:w="1803" w:type="dxa"/>
          </w:tcPr>
          <w:p w14:paraId="7D4EB6AB" w14:textId="77777777" w:rsidR="0003434E" w:rsidRDefault="0003434E" w:rsidP="0071109C"/>
        </w:tc>
        <w:tc>
          <w:tcPr>
            <w:tcW w:w="1803" w:type="dxa"/>
          </w:tcPr>
          <w:p w14:paraId="4FC2C8F6" w14:textId="77777777" w:rsidR="0003434E" w:rsidRDefault="0003434E" w:rsidP="0003434E">
            <w:pPr>
              <w:pStyle w:val="ListParagraph"/>
              <w:numPr>
                <w:ilvl w:val="0"/>
                <w:numId w:val="5"/>
              </w:numPr>
            </w:pPr>
            <w:r>
              <w:t>2.18</w:t>
            </w:r>
          </w:p>
        </w:tc>
        <w:tc>
          <w:tcPr>
            <w:tcW w:w="1803" w:type="dxa"/>
          </w:tcPr>
          <w:p w14:paraId="7EA47588" w14:textId="77777777" w:rsidR="0003434E" w:rsidRDefault="0003434E" w:rsidP="0071109C"/>
        </w:tc>
        <w:tc>
          <w:tcPr>
            <w:tcW w:w="1803" w:type="dxa"/>
          </w:tcPr>
          <w:p w14:paraId="063DDF64" w14:textId="77777777" w:rsidR="0003434E" w:rsidRDefault="0003434E" w:rsidP="0071109C"/>
        </w:tc>
      </w:tr>
      <w:tr w:rsidR="0003434E" w14:paraId="6E8CA2D6" w14:textId="77777777" w:rsidTr="0071109C">
        <w:tc>
          <w:tcPr>
            <w:tcW w:w="1803" w:type="dxa"/>
          </w:tcPr>
          <w:p w14:paraId="0548DC10" w14:textId="77777777" w:rsidR="0003434E" w:rsidRDefault="0003434E" w:rsidP="0071109C"/>
        </w:tc>
        <w:tc>
          <w:tcPr>
            <w:tcW w:w="1803" w:type="dxa"/>
          </w:tcPr>
          <w:p w14:paraId="572F0FED" w14:textId="77777777" w:rsidR="0003434E" w:rsidRDefault="0003434E" w:rsidP="0003434E">
            <w:pPr>
              <w:pStyle w:val="ListParagraph"/>
              <w:numPr>
                <w:ilvl w:val="0"/>
                <w:numId w:val="5"/>
              </w:numPr>
            </w:pPr>
            <w:r>
              <w:t>2.25</w:t>
            </w:r>
          </w:p>
        </w:tc>
        <w:tc>
          <w:tcPr>
            <w:tcW w:w="1803" w:type="dxa"/>
          </w:tcPr>
          <w:p w14:paraId="4382E731" w14:textId="77777777" w:rsidR="0003434E" w:rsidRDefault="0003434E" w:rsidP="0071109C"/>
        </w:tc>
        <w:tc>
          <w:tcPr>
            <w:tcW w:w="1803" w:type="dxa"/>
          </w:tcPr>
          <w:p w14:paraId="0FEC1274" w14:textId="77777777" w:rsidR="0003434E" w:rsidRDefault="0003434E" w:rsidP="0071109C"/>
        </w:tc>
      </w:tr>
      <w:tr w:rsidR="0003434E" w14:paraId="42A14F75" w14:textId="77777777" w:rsidTr="0071109C">
        <w:tc>
          <w:tcPr>
            <w:tcW w:w="1803" w:type="dxa"/>
          </w:tcPr>
          <w:p w14:paraId="244FDC83" w14:textId="77777777" w:rsidR="0003434E" w:rsidRDefault="0003434E" w:rsidP="0071109C"/>
        </w:tc>
        <w:tc>
          <w:tcPr>
            <w:tcW w:w="1803" w:type="dxa"/>
          </w:tcPr>
          <w:p w14:paraId="26CB4F4E" w14:textId="77777777" w:rsidR="0003434E" w:rsidRDefault="0003434E" w:rsidP="0071109C">
            <w:r>
              <w:t>Average/2: 1.125</w:t>
            </w:r>
          </w:p>
        </w:tc>
        <w:tc>
          <w:tcPr>
            <w:tcW w:w="1803" w:type="dxa"/>
          </w:tcPr>
          <w:p w14:paraId="60AE2246" w14:textId="77777777" w:rsidR="0003434E" w:rsidRDefault="0003434E" w:rsidP="0071109C"/>
        </w:tc>
        <w:tc>
          <w:tcPr>
            <w:tcW w:w="1803" w:type="dxa"/>
          </w:tcPr>
          <w:p w14:paraId="1365C773" w14:textId="77777777" w:rsidR="0003434E" w:rsidRDefault="0003434E" w:rsidP="0071109C"/>
        </w:tc>
      </w:tr>
    </w:tbl>
    <w:p w14:paraId="41721CB0" w14:textId="77777777" w:rsidR="0003434E" w:rsidRDefault="0003434E" w:rsidP="0003434E"/>
    <w:p w14:paraId="597BD6F9" w14:textId="26D403CB" w:rsidR="009D4118" w:rsidRDefault="007F4779">
      <w:r>
        <w:t xml:space="preserve"> </w:t>
      </w:r>
    </w:p>
    <w:p w14:paraId="7EF2F8C7" w14:textId="4DC5D041" w:rsidR="005E4CBD" w:rsidRDefault="0003434E">
      <w:bookmarkStart w:id="0" w:name="_GoBack"/>
      <w:r>
        <w:rPr>
          <w:noProof/>
        </w:rPr>
        <w:lastRenderedPageBreak/>
        <w:drawing>
          <wp:inline distT="0" distB="0" distL="0" distR="0" wp14:anchorId="38D31A31" wp14:editId="4C9BF44E">
            <wp:extent cx="5715000" cy="38100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a-chart.svg"/>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5715000" cy="3810000"/>
                    </a:xfrm>
                    <a:prstGeom prst="rect">
                      <a:avLst/>
                    </a:prstGeom>
                  </pic:spPr>
                </pic:pic>
              </a:graphicData>
            </a:graphic>
          </wp:inline>
        </w:drawing>
      </w:r>
      <w:bookmarkEnd w:id="0"/>
    </w:p>
    <w:p w14:paraId="4A3EE0D4" w14:textId="77777777" w:rsidR="005E4CBD" w:rsidRDefault="005E4CBD"/>
    <w:sectPr w:rsidR="005E4C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3A07A9"/>
    <w:multiLevelType w:val="hybridMultilevel"/>
    <w:tmpl w:val="9968CF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B073B65"/>
    <w:multiLevelType w:val="hybridMultilevel"/>
    <w:tmpl w:val="4D9254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D9776C5"/>
    <w:multiLevelType w:val="hybridMultilevel"/>
    <w:tmpl w:val="01EAC05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86218CF"/>
    <w:multiLevelType w:val="hybridMultilevel"/>
    <w:tmpl w:val="B99C1B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F3861C3"/>
    <w:multiLevelType w:val="hybridMultilevel"/>
    <w:tmpl w:val="C854B13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AIkNzQzMLM0MjSyUdpeDU4uLM/DyQAqNaAAcYYaQsAAAA"/>
  </w:docVars>
  <w:rsids>
    <w:rsidRoot w:val="00AD2D41"/>
    <w:rsid w:val="0003434E"/>
    <w:rsid w:val="002C7338"/>
    <w:rsid w:val="005E1477"/>
    <w:rsid w:val="005E4CBD"/>
    <w:rsid w:val="0069075D"/>
    <w:rsid w:val="007F4779"/>
    <w:rsid w:val="009D4118"/>
    <w:rsid w:val="00A53FD7"/>
    <w:rsid w:val="00AD2D41"/>
    <w:rsid w:val="00D07353"/>
    <w:rsid w:val="00D40FAB"/>
    <w:rsid w:val="00ED70A9"/>
    <w:rsid w:val="00F31761"/>
    <w:rsid w:val="00FD40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5D16F"/>
  <w15:chartTrackingRefBased/>
  <w15:docId w15:val="{9D3E8914-11C9-4189-9AAF-713D9A89D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2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43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3</Pages>
  <Words>438</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ias Dickens</dc:creator>
  <cp:keywords/>
  <dc:description/>
  <cp:lastModifiedBy>Mattias Dickens</cp:lastModifiedBy>
  <cp:revision>2</cp:revision>
  <dcterms:created xsi:type="dcterms:W3CDTF">2018-07-24T03:33:00Z</dcterms:created>
  <dcterms:modified xsi:type="dcterms:W3CDTF">2018-07-25T12:10:00Z</dcterms:modified>
</cp:coreProperties>
</file>